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412C0" w14:textId="77777777" w:rsidR="00B93594" w:rsidRDefault="00B93594" w:rsidP="00B9359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3GPP TSG-RAN WG2 Meeting #110-e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  <w:t>R2-200xxxx</w:t>
      </w:r>
    </w:p>
    <w:p w14:paraId="04C035F5" w14:textId="77777777" w:rsidR="00B93594" w:rsidRDefault="00B93594" w:rsidP="00B9359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, 1</w:t>
      </w:r>
      <w:r>
        <w:rPr>
          <w:b/>
          <w:noProof/>
          <w:sz w:val="24"/>
          <w:vertAlign w:val="superscript"/>
        </w:rPr>
        <w:t xml:space="preserve">st </w:t>
      </w:r>
      <w:r>
        <w:rPr>
          <w:b/>
          <w:noProof/>
          <w:sz w:val="24"/>
        </w:rPr>
        <w:t>-1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96FF44E" w:rsidR="00137A7E" w:rsidRPr="00410371" w:rsidRDefault="00B93594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rFonts w:ascii="等线" w:eastAsia="等线" w:hAnsi="等线"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7777777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f5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698B488A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5-20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5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1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1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2" w:author="CT_110_2" w:date="2020-05-20T03:32:00Z"/>
                <w:b/>
                <w:noProof/>
              </w:rPr>
            </w:pPr>
            <w:ins w:id="3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170EE65C" w14:textId="77777777" w:rsidR="00B93594" w:rsidRPr="00947C18" w:rsidRDefault="00B93594" w:rsidP="00B93594">
            <w:pPr>
              <w:pStyle w:val="CRCoverPage"/>
              <w:spacing w:after="0"/>
              <w:rPr>
                <w:ins w:id="4" w:author="CT_110_2" w:date="2020-05-20T03:32:00Z"/>
                <w:bCs/>
                <w:noProof/>
              </w:rPr>
            </w:pPr>
            <w:ins w:id="5" w:author="CT_110_2" w:date="2020-05-20T03:32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31A814A4" w14:textId="77777777" w:rsidR="00B93594" w:rsidRPr="00947C18" w:rsidRDefault="00B93594" w:rsidP="00B93594">
            <w:pPr>
              <w:pStyle w:val="CRCoverPage"/>
              <w:spacing w:after="0"/>
              <w:rPr>
                <w:ins w:id="6" w:author="CT_110_2" w:date="2020-05-20T03:32:00Z"/>
                <w:bCs/>
                <w:noProof/>
              </w:rPr>
            </w:pPr>
            <w:ins w:id="7" w:author="CT_110_2" w:date="2020-05-20T03:32:00Z">
              <w:r w:rsidRPr="00947C18">
                <w:rPr>
                  <w:bCs/>
                  <w:noProof/>
                </w:rPr>
                <w:t>asyncDAPS-r16</w:t>
              </w:r>
            </w:ins>
          </w:p>
          <w:p w14:paraId="182C9A6B" w14:textId="77777777" w:rsidR="00B93594" w:rsidRPr="00947C18" w:rsidRDefault="00B93594" w:rsidP="00B93594">
            <w:pPr>
              <w:pStyle w:val="CRCoverPage"/>
              <w:spacing w:after="0"/>
              <w:rPr>
                <w:ins w:id="8" w:author="CT_110_2" w:date="2020-05-20T03:32:00Z"/>
                <w:bCs/>
                <w:noProof/>
              </w:rPr>
            </w:pPr>
            <w:ins w:id="9" w:author="CT_110_2" w:date="2020-05-20T03:32:00Z">
              <w:r w:rsidRPr="00947C18">
                <w:rPr>
                  <w:bCs/>
                  <w:noProof/>
                </w:rPr>
                <w:t>syncDAPS-r16</w:t>
              </w:r>
            </w:ins>
          </w:p>
          <w:p w14:paraId="022CAF40" w14:textId="77777777" w:rsidR="00B93594" w:rsidRPr="00947C18" w:rsidRDefault="00B93594" w:rsidP="00B93594">
            <w:pPr>
              <w:pStyle w:val="CRCoverPage"/>
              <w:spacing w:after="0"/>
              <w:rPr>
                <w:ins w:id="10" w:author="CT_110_2" w:date="2020-05-20T03:32:00Z"/>
                <w:bCs/>
                <w:noProof/>
              </w:rPr>
            </w:pPr>
            <w:ins w:id="11" w:author="CT_110_2" w:date="2020-05-20T03:32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074BDC75" w14:textId="77777777" w:rsidR="00B93594" w:rsidRPr="00947C18" w:rsidRDefault="00B93594" w:rsidP="00B93594">
            <w:pPr>
              <w:pStyle w:val="CRCoverPage"/>
              <w:spacing w:after="0"/>
              <w:rPr>
                <w:ins w:id="12" w:author="CT_110_2" w:date="2020-05-20T03:32:00Z"/>
                <w:bCs/>
                <w:noProof/>
              </w:rPr>
            </w:pPr>
            <w:ins w:id="13" w:author="CT_110_2" w:date="2020-05-20T03:32:00Z">
              <w:r w:rsidRPr="00947C18">
                <w:rPr>
                  <w:bCs/>
                  <w:noProof/>
                </w:rPr>
                <w:t>singleUL-TransmissionDAPS-r16</w:t>
              </w:r>
            </w:ins>
          </w:p>
          <w:p w14:paraId="04551C72" w14:textId="77777777" w:rsidR="00B93594" w:rsidRPr="00947C18" w:rsidRDefault="00B93594" w:rsidP="00B93594">
            <w:pPr>
              <w:pStyle w:val="CRCoverPage"/>
              <w:spacing w:after="0"/>
              <w:rPr>
                <w:ins w:id="14" w:author="CT_110_2" w:date="2020-05-20T03:32:00Z"/>
                <w:bCs/>
                <w:noProof/>
              </w:rPr>
            </w:pPr>
            <w:ins w:id="15" w:author="CT_110_2" w:date="2020-05-20T03:32:00Z">
              <w:r w:rsidRPr="00947C18">
                <w:rPr>
                  <w:bCs/>
                  <w:noProof/>
                </w:rPr>
                <w:t>multiUL-TransmissionDAPS-r16</w:t>
              </w:r>
            </w:ins>
          </w:p>
          <w:p w14:paraId="503104C4" w14:textId="77777777" w:rsidR="00B93594" w:rsidRPr="00947C18" w:rsidRDefault="00B93594" w:rsidP="00B93594">
            <w:pPr>
              <w:pStyle w:val="CRCoverPage"/>
              <w:spacing w:after="0"/>
              <w:rPr>
                <w:ins w:id="16" w:author="CT_110_2" w:date="2020-05-20T03:32:00Z"/>
                <w:bCs/>
                <w:noProof/>
              </w:rPr>
            </w:pPr>
            <w:ins w:id="17" w:author="CT_110_2" w:date="2020-05-20T03:32:00Z">
              <w:r w:rsidRPr="00947C18">
                <w:rPr>
                  <w:bCs/>
                  <w:noProof/>
                </w:rPr>
                <w:t>uplinkPowerSharingDAPS-r16</w:t>
              </w:r>
            </w:ins>
          </w:p>
          <w:p w14:paraId="0390A91A" w14:textId="77777777" w:rsidR="00B93594" w:rsidRPr="00947C18" w:rsidRDefault="00B93594" w:rsidP="00B93594">
            <w:pPr>
              <w:pStyle w:val="CRCoverPage"/>
              <w:spacing w:after="0"/>
              <w:rPr>
                <w:ins w:id="18" w:author="CT_110_2" w:date="2020-05-20T03:32:00Z"/>
                <w:bCs/>
                <w:noProof/>
              </w:rPr>
            </w:pPr>
            <w:ins w:id="19" w:author="CT_110_2" w:date="2020-05-20T03:32:00Z">
              <w:r w:rsidRPr="00947C18">
                <w:rPr>
                  <w:bCs/>
                  <w:noProof/>
                </w:rPr>
                <w:t>pdcch-BlindDetectionSourceDAPS-r16</w:t>
              </w:r>
            </w:ins>
          </w:p>
          <w:p w14:paraId="5FB40B7B" w14:textId="77777777" w:rsidR="00B93594" w:rsidRPr="00947C18" w:rsidRDefault="00B93594" w:rsidP="00B93594">
            <w:pPr>
              <w:pStyle w:val="CRCoverPage"/>
              <w:spacing w:after="0"/>
              <w:rPr>
                <w:ins w:id="20" w:author="CT_110_2" w:date="2020-05-20T03:32:00Z"/>
                <w:bCs/>
                <w:noProof/>
              </w:rPr>
            </w:pPr>
            <w:ins w:id="21" w:author="CT_110_2" w:date="2020-05-20T03:32:00Z">
              <w:r w:rsidRPr="00947C18">
                <w:rPr>
                  <w:bCs/>
                  <w:noProof/>
                </w:rPr>
                <w:t>pdcch-BlindDetectionTargetDAPS-r16</w:t>
              </w:r>
            </w:ins>
          </w:p>
          <w:p w14:paraId="19296100" w14:textId="77777777" w:rsidR="00B93594" w:rsidRDefault="00B93594" w:rsidP="00B93594">
            <w:pPr>
              <w:pStyle w:val="CRCoverPage"/>
              <w:spacing w:after="0"/>
              <w:rPr>
                <w:ins w:id="22" w:author="CT_110_2" w:date="2020-05-20T03:32:00Z"/>
                <w:bCs/>
                <w:noProof/>
              </w:rPr>
            </w:pPr>
            <w:ins w:id="23" w:author="CT_110_2" w:date="2020-05-20T03:32:00Z">
              <w:r w:rsidRPr="00947C18">
                <w:rPr>
                  <w:bCs/>
                  <w:noProof/>
                </w:rPr>
                <w:t>ul-TransCancellationDAPS-r16</w:t>
              </w:r>
            </w:ins>
          </w:p>
          <w:p w14:paraId="04493F5F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lastRenderedPageBreak/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等线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3"/>
      </w:pPr>
      <w:bookmarkStart w:id="24" w:name="_Toc29241058"/>
      <w:bookmarkStart w:id="25" w:name="_Toc37152527"/>
      <w:bookmarkStart w:id="26" w:name="_Toc37236444"/>
      <w:r w:rsidRPr="000A51F6">
        <w:t>4.3.4</w:t>
      </w:r>
      <w:r w:rsidRPr="000A51F6">
        <w:tab/>
        <w:t>Physical layer parameters</w:t>
      </w:r>
      <w:bookmarkEnd w:id="24"/>
      <w:bookmarkEnd w:id="25"/>
      <w:bookmarkEnd w:id="26"/>
    </w:p>
    <w:p w14:paraId="098F1AD6" w14:textId="310D9C12" w:rsidR="00014D5D" w:rsidRPr="00014D5D" w:rsidRDefault="00A336FD" w:rsidP="00423419">
      <w:pPr>
        <w:rPr>
          <w:rFonts w:eastAsia="等线"/>
          <w:sz w:val="24"/>
          <w:szCs w:val="24"/>
          <w:lang w:eastAsia="zh-CN"/>
        </w:rPr>
      </w:pPr>
      <w:bookmarkStart w:id="27" w:name="_Hlk37908299"/>
      <w:r>
        <w:rPr>
          <w:rFonts w:eastAsia="等线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4"/>
        <w:rPr>
          <w:i/>
        </w:rPr>
      </w:pPr>
      <w:bookmarkStart w:id="28" w:name="_Toc37236646"/>
      <w:bookmarkEnd w:id="27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28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2D4EF27C" w14:textId="77777777" w:rsidR="00A336FD" w:rsidRPr="00973AC5" w:rsidRDefault="00A336FD" w:rsidP="00A336FD">
      <w:pPr>
        <w:pStyle w:val="4"/>
        <w:rPr>
          <w:ins w:id="29" w:author="CT_109b_1" w:date="2020-04-16T05:45:00Z"/>
          <w:i/>
        </w:rPr>
      </w:pPr>
      <w:ins w:id="30" w:author="CT_109b_1" w:date="2020-04-16T05:45:00Z">
        <w:r w:rsidRPr="000A51F6">
          <w:t>4.3.4.</w:t>
        </w:r>
        <w:r>
          <w:t>x1</w:t>
        </w:r>
        <w:r w:rsidRPr="00973AC5">
          <w:tab/>
        </w:r>
        <w:r w:rsidRPr="00973AC5">
          <w:rPr>
            <w:i/>
          </w:rPr>
          <w:t>pdcch-BlindDetectionSourceDAPS-r16, pdcch-BlindDetectionTargetDAPS-r16</w:t>
        </w:r>
      </w:ins>
    </w:p>
    <w:p w14:paraId="48B957FD" w14:textId="77777777" w:rsidR="00A336FD" w:rsidRDefault="00A336FD" w:rsidP="00A336FD">
      <w:pPr>
        <w:rPr>
          <w:ins w:id="31" w:author="CT_109b_1" w:date="2020-04-16T05:45:00Z"/>
          <w:lang w:eastAsia="zh-CN"/>
        </w:rPr>
      </w:pPr>
      <w:ins w:id="32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 xml:space="preserve">ndicates the UE PDCCH blind decoding capability supported in source/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during DAPS handover. It is mandatory for the UE to support DAPS handover.</w:t>
        </w:r>
      </w:ins>
    </w:p>
    <w:p w14:paraId="09714FB1" w14:textId="77777777" w:rsidR="00A336FD" w:rsidRPr="00973AC5" w:rsidRDefault="00A336FD" w:rsidP="00A336FD">
      <w:pPr>
        <w:pStyle w:val="4"/>
        <w:rPr>
          <w:ins w:id="33" w:author="CT_109b_1" w:date="2020-04-16T05:45:00Z"/>
          <w:i/>
        </w:rPr>
      </w:pPr>
      <w:ins w:id="34" w:author="CT_109b_1" w:date="2020-04-16T05:45:00Z">
        <w:r w:rsidRPr="000A51F6">
          <w:t>4.3.4.</w:t>
        </w:r>
        <w:r>
          <w:t>x2</w:t>
        </w:r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77777777" w:rsidR="00A336FD" w:rsidRDefault="00A336FD" w:rsidP="00A336FD">
      <w:pPr>
        <w:rPr>
          <w:ins w:id="35" w:author="CT_109b_1" w:date="2020-04-16T05:45:00Z"/>
          <w:lang w:eastAsia="zh-CN"/>
        </w:rPr>
      </w:pPr>
      <w:ins w:id="36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 xml:space="preserve">ndicates support of cancelling UL transmission to the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368A9112" w14:textId="77777777" w:rsidR="00A336FD" w:rsidRPr="00A336FD" w:rsidRDefault="00A336FD" w:rsidP="003112EE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77777777" w:rsidR="00A336FD" w:rsidRPr="007048EE" w:rsidRDefault="00A336FD" w:rsidP="00A336FD">
      <w:pPr>
        <w:pStyle w:val="3"/>
      </w:pPr>
      <w:r w:rsidRPr="007048EE">
        <w:t>4.3.5</w:t>
      </w:r>
      <w:r w:rsidRPr="007048EE">
        <w:tab/>
        <w:t>RF parameters</w:t>
      </w:r>
    </w:p>
    <w:p w14:paraId="7CEC2BF6" w14:textId="30090E12" w:rsidR="00A336FD" w:rsidRPr="00014D5D" w:rsidRDefault="00A336FD" w:rsidP="00A336FD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-</w:t>
      </w:r>
    </w:p>
    <w:p w14:paraId="61AB05FA" w14:textId="77777777" w:rsidR="00A336FD" w:rsidRPr="000A51F6" w:rsidRDefault="00A336FD" w:rsidP="00A336FD">
      <w:pPr>
        <w:pStyle w:val="4"/>
        <w:rPr>
          <w:lang w:eastAsia="zh-CN"/>
        </w:rPr>
      </w:pPr>
      <w:bookmarkStart w:id="37" w:name="_Toc29241300"/>
      <w:bookmarkStart w:id="38" w:name="_Toc37152769"/>
      <w:bookmarkStart w:id="39" w:name="_Toc37236695"/>
      <w:r w:rsidRPr="000A51F6">
        <w:rPr>
          <w:lang w:eastAsia="zh-CN"/>
        </w:rPr>
        <w:t>4.3.5.38</w:t>
      </w:r>
      <w:r w:rsidRPr="000A51F6">
        <w:rPr>
          <w:lang w:eastAsia="zh-CN"/>
        </w:rPr>
        <w:tab/>
      </w:r>
      <w:r w:rsidRPr="000A51F6">
        <w:rPr>
          <w:i/>
          <w:lang w:eastAsia="zh-CN"/>
        </w:rPr>
        <w:t>supportedCSI-Proc-r15</w:t>
      </w:r>
      <w:bookmarkEnd w:id="37"/>
      <w:bookmarkEnd w:id="38"/>
      <w:bookmarkEnd w:id="39"/>
    </w:p>
    <w:p w14:paraId="79113104" w14:textId="77777777" w:rsidR="00A336FD" w:rsidRPr="000A51F6" w:rsidRDefault="00A336FD" w:rsidP="00A336FD">
      <w:pPr>
        <w:rPr>
          <w:lang w:eastAsia="zh-CN"/>
        </w:rPr>
      </w:pPr>
      <w:r w:rsidRPr="000A51F6">
        <w:rPr>
          <w:lang w:eastAsia="zh-CN"/>
        </w:rPr>
        <w:t>This field indicates in MR-DC the number of CSI processes for the component carrier in the corresponding bandwidth class.</w:t>
      </w:r>
    </w:p>
    <w:p w14:paraId="6EF5197F" w14:textId="41644B61" w:rsidR="00A336FD" w:rsidRPr="000246B4" w:rsidRDefault="00A336FD" w:rsidP="00A336FD">
      <w:pPr>
        <w:pStyle w:val="4"/>
        <w:rPr>
          <w:ins w:id="40" w:author="CT_109b_1" w:date="2020-04-16T05:44:00Z"/>
          <w:lang w:val="en-US" w:eastAsia="zh-CN"/>
        </w:rPr>
      </w:pPr>
      <w:ins w:id="41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r w:rsidRPr="000246B4">
          <w:rPr>
            <w:i/>
            <w:lang w:eastAsia="zh-CN"/>
          </w:rPr>
          <w:t>async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4BE00463" w14:textId="10766040" w:rsidR="00A336FD" w:rsidRDefault="00A336FD" w:rsidP="00A336FD">
      <w:pPr>
        <w:rPr>
          <w:ins w:id="42" w:author="CT_109b_1" w:date="2020-04-16T05:55:00Z"/>
          <w:lang w:eastAsia="zh-CN"/>
        </w:rPr>
      </w:pPr>
      <w:ins w:id="43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0246B4">
          <w:rPr>
            <w:lang w:eastAsia="zh-CN"/>
          </w:rPr>
          <w:t>whether the UE support</w:t>
        </w:r>
        <w:r>
          <w:rPr>
            <w:lang w:eastAsia="zh-CN"/>
          </w:rPr>
          <w:t>s</w:t>
        </w:r>
        <w:r w:rsidRPr="000246B4">
          <w:rPr>
            <w:lang w:eastAsia="zh-CN"/>
          </w:rPr>
          <w:t xml:space="preserve"> asynchronous</w:t>
        </w:r>
      </w:ins>
      <w:ins w:id="44" w:author="CT_109b_1" w:date="2020-04-16T05:55:00Z">
        <w:r w:rsidR="00452928">
          <w:rPr>
            <w:lang w:eastAsia="zh-CN"/>
          </w:rPr>
          <w:t xml:space="preserve"> </w:t>
        </w:r>
      </w:ins>
      <w:ins w:id="45" w:author="CT_109b_1" w:date="2020-04-16T05:44:00Z">
        <w:r w:rsidRPr="000246B4">
          <w:rPr>
            <w:lang w:eastAsia="zh-CN"/>
          </w:rPr>
          <w:t>DAPS handover</w:t>
        </w:r>
        <w:r>
          <w:rPr>
            <w:lang w:eastAsia="zh-CN"/>
          </w:rPr>
          <w:t>.</w:t>
        </w:r>
      </w:ins>
    </w:p>
    <w:p w14:paraId="3C308864" w14:textId="26C0F851" w:rsidR="00452928" w:rsidRPr="000246B4" w:rsidRDefault="00452928" w:rsidP="00452928">
      <w:pPr>
        <w:pStyle w:val="4"/>
        <w:rPr>
          <w:ins w:id="46" w:author="CT_109b_1" w:date="2020-04-16T05:55:00Z"/>
          <w:lang w:val="en-US" w:eastAsia="zh-CN"/>
        </w:rPr>
      </w:pPr>
      <w:ins w:id="47" w:author="CT_109b_1" w:date="2020-04-16T05:55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48" w:author="CT_109b_1" w:date="2020-04-16T05:56:00Z">
        <w:r>
          <w:rPr>
            <w:lang w:val="en-US" w:eastAsia="zh-CN"/>
          </w:rPr>
          <w:t>2</w:t>
        </w:r>
      </w:ins>
      <w:ins w:id="49" w:author="CT_109b_1" w:date="2020-04-16T05:55:00Z">
        <w:r w:rsidRPr="007048EE">
          <w:rPr>
            <w:lang w:eastAsia="zh-CN"/>
          </w:rPr>
          <w:tab/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CED3FBE" w14:textId="493680F9" w:rsidR="00452928" w:rsidRDefault="00452928" w:rsidP="00452928">
      <w:pPr>
        <w:rPr>
          <w:ins w:id="50" w:author="CT_109b_1" w:date="2020-04-16T05:55:00Z"/>
          <w:lang w:eastAsia="zh-CN"/>
        </w:rPr>
      </w:pPr>
      <w:ins w:id="51" w:author="CT_109b_1" w:date="2020-04-16T05:55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0246B4">
          <w:rPr>
            <w:lang w:eastAsia="zh-CN"/>
          </w:rPr>
          <w:t>whether the UE support</w:t>
        </w:r>
        <w:r>
          <w:rPr>
            <w:lang w:eastAsia="zh-CN"/>
          </w:rPr>
          <w:t>s</w:t>
        </w:r>
        <w:r w:rsidRPr="000246B4">
          <w:rPr>
            <w:lang w:eastAsia="zh-CN"/>
          </w:rPr>
          <w:t xml:space="preserve"> synchronous DAPS handover</w:t>
        </w:r>
        <w:r>
          <w:rPr>
            <w:lang w:eastAsia="zh-CN"/>
          </w:rPr>
          <w:t>.</w:t>
        </w:r>
      </w:ins>
    </w:p>
    <w:p w14:paraId="6C152F7E" w14:textId="2AECDECC" w:rsidR="00A336FD" w:rsidRPr="000246B4" w:rsidRDefault="00A336FD" w:rsidP="00A336FD">
      <w:pPr>
        <w:pStyle w:val="4"/>
        <w:rPr>
          <w:ins w:id="52" w:author="CT_109b_1" w:date="2020-04-16T05:44:00Z"/>
          <w:lang w:val="en-US" w:eastAsia="zh-CN"/>
        </w:rPr>
      </w:pPr>
      <w:ins w:id="53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54" w:author="CT_109b_1" w:date="2020-04-16T05:56:00Z">
        <w:r w:rsidR="00452928">
          <w:rPr>
            <w:lang w:val="en-US" w:eastAsia="zh-CN"/>
          </w:rPr>
          <w:t>3</w:t>
        </w:r>
      </w:ins>
      <w:ins w:id="55" w:author="CT_109b_1" w:date="2020-04-16T05:44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3CBD356" w14:textId="6AC67DDA" w:rsidR="00A336FD" w:rsidRDefault="00A336FD" w:rsidP="00A336FD">
      <w:pPr>
        <w:rPr>
          <w:ins w:id="56" w:author="CT_109b_1" w:date="2020-04-16T05:44:00Z"/>
          <w:lang w:eastAsia="zh-CN"/>
        </w:rPr>
      </w:pPr>
      <w:ins w:id="57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</w:ins>
      <w:ins w:id="58" w:author="CT_109b_1" w:date="2020-04-16T06:05:00Z">
        <w:r w:rsidR="00B414A5" w:rsidRPr="000F6477">
          <w:rPr>
            <w:rFonts w:cs="Arial"/>
            <w:szCs w:val="18"/>
          </w:rPr>
          <w:t xml:space="preserve"> whether UE supports DAPS</w:t>
        </w:r>
        <w:r w:rsidR="00B414A5">
          <w:rPr>
            <w:rFonts w:cs="Arial"/>
            <w:szCs w:val="18"/>
            <w:lang w:val="en-US"/>
          </w:rPr>
          <w:t xml:space="preserve"> handover</w:t>
        </w:r>
        <w:r w:rsidR="00B414A5" w:rsidRPr="000F6477">
          <w:rPr>
            <w:rFonts w:cs="Arial"/>
            <w:szCs w:val="18"/>
          </w:rPr>
          <w:t xml:space="preserve"> in source </w:t>
        </w:r>
        <w:proofErr w:type="spellStart"/>
        <w:r w:rsidR="00B414A5" w:rsidRPr="000F6477">
          <w:rPr>
            <w:rFonts w:cs="Arial"/>
            <w:szCs w:val="18"/>
          </w:rPr>
          <w:t>PCell</w:t>
        </w:r>
        <w:proofErr w:type="spellEnd"/>
        <w:r w:rsidR="00B414A5" w:rsidRPr="000F6477">
          <w:rPr>
            <w:rFonts w:cs="Arial"/>
            <w:szCs w:val="18"/>
          </w:rPr>
          <w:t xml:space="preserve"> and </w:t>
        </w:r>
        <w:r w:rsidR="00B414A5">
          <w:rPr>
            <w:lang w:eastAsia="zh-CN"/>
          </w:rPr>
          <w:t xml:space="preserve">intra-frequency </w:t>
        </w:r>
        <w:r w:rsidR="00B414A5" w:rsidRPr="000F6477">
          <w:rPr>
            <w:rFonts w:cs="Arial"/>
            <w:szCs w:val="18"/>
          </w:rPr>
          <w:t xml:space="preserve">target </w:t>
        </w:r>
        <w:proofErr w:type="spellStart"/>
        <w:r w:rsidR="00B414A5" w:rsidRPr="000F6477">
          <w:rPr>
            <w:rFonts w:cs="Arial"/>
            <w:szCs w:val="18"/>
          </w:rPr>
          <w:t>PCell</w:t>
        </w:r>
        <w:proofErr w:type="spellEnd"/>
        <w:r w:rsidR="00B414A5" w:rsidRPr="00BF5CC1">
          <w:rPr>
            <w:rFonts w:cs="Arial"/>
            <w:szCs w:val="18"/>
          </w:rPr>
          <w:t xml:space="preserve">, </w:t>
        </w:r>
        <w:proofErr w:type="spellStart"/>
        <w:r w:rsidR="00B414A5" w:rsidRPr="00BF5CC1">
          <w:rPr>
            <w:rFonts w:cs="Arial"/>
            <w:szCs w:val="18"/>
          </w:rPr>
          <w:t>e.g</w:t>
        </w:r>
        <w:proofErr w:type="spellEnd"/>
        <w:r w:rsidR="00B414A5"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="00B414A5" w:rsidRPr="000F6477">
          <w:rPr>
            <w:rFonts w:cs="Arial"/>
            <w:szCs w:val="18"/>
          </w:rPr>
          <w:t>.</w:t>
        </w:r>
      </w:ins>
    </w:p>
    <w:p w14:paraId="3D7746B6" w14:textId="5C2C0FC6" w:rsidR="00A336FD" w:rsidRPr="000246B4" w:rsidRDefault="00A336FD" w:rsidP="00A336FD">
      <w:pPr>
        <w:pStyle w:val="4"/>
        <w:rPr>
          <w:ins w:id="59" w:author="CT_109b_1" w:date="2020-04-16T05:44:00Z"/>
          <w:lang w:val="en-US" w:eastAsia="zh-CN"/>
        </w:rPr>
      </w:pPr>
      <w:ins w:id="60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61" w:author="CT_109b_1" w:date="2020-04-16T05:56:00Z">
        <w:r w:rsidR="00452928">
          <w:rPr>
            <w:lang w:val="en-US" w:eastAsia="zh-CN"/>
          </w:rPr>
          <w:t>4</w:t>
        </w:r>
      </w:ins>
      <w:ins w:id="62" w:author="CT_109b_1" w:date="2020-04-16T05:44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proofErr w:type="spellEnd"/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3E07E00" w14:textId="2AE035DA" w:rsidR="00A336FD" w:rsidRDefault="00A336FD" w:rsidP="00A336FD">
      <w:pPr>
        <w:rPr>
          <w:ins w:id="63" w:author="CT_109b_1" w:date="2020-04-16T05:53:00Z"/>
          <w:lang w:eastAsia="zh-CN"/>
        </w:rPr>
      </w:pPr>
      <w:ins w:id="64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65" w:author="CT_109b_1" w:date="2020-04-16T06:08:00Z">
        <w:r w:rsidR="00B414A5" w:rsidRPr="00B414A5">
          <w:rPr>
            <w:lang w:eastAsia="zh-CN"/>
          </w:rPr>
          <w:t xml:space="preserve">whether the UE supports DAPS in source </w:t>
        </w:r>
        <w:proofErr w:type="spellStart"/>
        <w:r w:rsidR="00B414A5" w:rsidRPr="00B414A5">
          <w:rPr>
            <w:lang w:eastAsia="zh-CN"/>
          </w:rPr>
          <w:t>PCell</w:t>
        </w:r>
        <w:proofErr w:type="spellEnd"/>
        <w:r w:rsidR="00B414A5" w:rsidRPr="00B414A5">
          <w:rPr>
            <w:lang w:eastAsia="zh-CN"/>
          </w:rPr>
          <w:t xml:space="preserve"> and inter-frequency target </w:t>
        </w:r>
        <w:proofErr w:type="spellStart"/>
        <w:r w:rsidR="00B414A5" w:rsidRPr="00B414A5">
          <w:rPr>
            <w:lang w:eastAsia="zh-CN"/>
          </w:rPr>
          <w:t>PCell</w:t>
        </w:r>
        <w:proofErr w:type="spellEnd"/>
        <w:r w:rsidR="00B414A5" w:rsidRPr="00B414A5">
          <w:rPr>
            <w:lang w:eastAsia="zh-CN"/>
          </w:rPr>
          <w:t xml:space="preserve">, </w:t>
        </w:r>
        <w:proofErr w:type="spellStart"/>
        <w:r w:rsidR="00B414A5" w:rsidRPr="00B414A5">
          <w:rPr>
            <w:lang w:eastAsia="zh-CN"/>
          </w:rPr>
          <w:t>e.g</w:t>
        </w:r>
        <w:proofErr w:type="spellEnd"/>
        <w:r w:rsidR="00B414A5"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70EFA1BF" w14:textId="10E43242" w:rsidR="00A336FD" w:rsidRPr="000246B4" w:rsidRDefault="00A336FD" w:rsidP="00A336FD">
      <w:pPr>
        <w:pStyle w:val="4"/>
        <w:rPr>
          <w:ins w:id="66" w:author="CT_109b_1" w:date="2020-04-16T05:44:00Z"/>
          <w:lang w:val="en-US" w:eastAsia="zh-CN"/>
        </w:rPr>
      </w:pPr>
      <w:ins w:id="67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68" w:author="CT_109b_1" w:date="2020-04-16T05:56:00Z">
        <w:r w:rsidR="00452928">
          <w:rPr>
            <w:lang w:val="en-US" w:eastAsia="zh-CN"/>
          </w:rPr>
          <w:t>5</w:t>
        </w:r>
      </w:ins>
      <w:ins w:id="69" w:author="CT_109b_1" w:date="2020-04-16T05:44:00Z">
        <w:r w:rsidRPr="007048EE">
          <w:rPr>
            <w:lang w:eastAsia="zh-CN"/>
          </w:rPr>
          <w:tab/>
        </w:r>
        <w:proofErr w:type="spellStart"/>
        <w:r w:rsidRPr="000246B4">
          <w:rPr>
            <w:i/>
            <w:lang w:val="en-US" w:eastAsia="zh-CN"/>
          </w:rPr>
          <w:t>singleUL-Transmission</w:t>
        </w:r>
        <w:r>
          <w:rPr>
            <w:i/>
            <w:lang w:val="en-US" w:eastAsia="zh-CN"/>
          </w:rPr>
          <w:t>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341D1459" w14:textId="2D8F3DE2" w:rsidR="00A336FD" w:rsidRDefault="00A336FD" w:rsidP="00A336FD">
      <w:pPr>
        <w:rPr>
          <w:ins w:id="70" w:author="CT_109b_1" w:date="2020-04-16T10:42:00Z"/>
          <w:lang w:eastAsia="zh-CN"/>
        </w:rPr>
      </w:pPr>
      <w:ins w:id="71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that the UE only support single UL transmission when in DAPS handover.</w:t>
        </w:r>
      </w:ins>
    </w:p>
    <w:p w14:paraId="709D08B2" w14:textId="289418ED" w:rsidR="00A72871" w:rsidRPr="000246B4" w:rsidRDefault="00A72871" w:rsidP="00A72871">
      <w:pPr>
        <w:pStyle w:val="4"/>
        <w:rPr>
          <w:ins w:id="72" w:author="CT_109b_1" w:date="2020-04-16T10:42:00Z"/>
          <w:lang w:val="en-US" w:eastAsia="zh-CN"/>
        </w:rPr>
      </w:pPr>
      <w:ins w:id="73" w:author="CT_109b_1" w:date="2020-04-16T10:42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multi</w:t>
        </w:r>
        <w:r w:rsidRPr="000246B4">
          <w:rPr>
            <w:i/>
            <w:lang w:val="en-US" w:eastAsia="zh-CN"/>
          </w:rPr>
          <w:t>UL-Transmission</w:t>
        </w:r>
        <w:r>
          <w:rPr>
            <w:i/>
            <w:lang w:val="en-US" w:eastAsia="zh-CN"/>
          </w:rPr>
          <w:t>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53639AB6" w14:textId="77777777" w:rsidR="00A72871" w:rsidRDefault="00A72871" w:rsidP="00A72871">
      <w:pPr>
        <w:rPr>
          <w:ins w:id="74" w:author="CT_109b_1" w:date="2020-04-16T10:42:00Z"/>
          <w:lang w:eastAsia="zh-CN"/>
        </w:rPr>
      </w:pPr>
      <w:ins w:id="75" w:author="CT_109b_1" w:date="2020-04-16T10:42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 xml:space="preserve">that the UE only support </w:t>
        </w:r>
        <w:r>
          <w:rPr>
            <w:lang w:eastAsia="zh-CN"/>
          </w:rPr>
          <w:t>simultaneous</w:t>
        </w:r>
        <w:r w:rsidRPr="00AC782C">
          <w:rPr>
            <w:lang w:eastAsia="zh-CN"/>
          </w:rPr>
          <w:t xml:space="preserve"> UL transmission </w:t>
        </w:r>
        <w:r>
          <w:rPr>
            <w:lang w:val="en-US"/>
          </w:rPr>
          <w:t xml:space="preserve">in source </w:t>
        </w:r>
        <w:proofErr w:type="spellStart"/>
        <w:r>
          <w:rPr>
            <w:lang w:val="en-US"/>
          </w:rPr>
          <w:t>PCell</w:t>
        </w:r>
        <w:proofErr w:type="spellEnd"/>
        <w:r>
          <w:rPr>
            <w:lang w:val="en-US"/>
          </w:rPr>
          <w:t xml:space="preserve"> and target </w:t>
        </w:r>
        <w:proofErr w:type="spellStart"/>
        <w:r>
          <w:rPr>
            <w:lang w:val="en-US"/>
          </w:rPr>
          <w:t>PCell</w:t>
        </w:r>
        <w:proofErr w:type="spellEnd"/>
        <w:r>
          <w:rPr>
            <w:lang w:val="en-US"/>
          </w:rPr>
          <w:t xml:space="preserve"> </w:t>
        </w:r>
        <w:r w:rsidRPr="00AC782C">
          <w:rPr>
            <w:lang w:eastAsia="zh-CN"/>
          </w:rPr>
          <w:t>when in DAPS handover.</w:t>
        </w:r>
      </w:ins>
    </w:p>
    <w:p w14:paraId="4105B623" w14:textId="418FC0E1" w:rsidR="00A336FD" w:rsidRPr="000246B4" w:rsidRDefault="00A336FD" w:rsidP="00A336FD">
      <w:pPr>
        <w:pStyle w:val="4"/>
        <w:rPr>
          <w:ins w:id="76" w:author="CT_109b_1" w:date="2020-04-16T05:44:00Z"/>
          <w:lang w:val="en-US" w:eastAsia="zh-CN"/>
        </w:rPr>
      </w:pPr>
      <w:ins w:id="77" w:author="CT_109b_1" w:date="2020-04-16T05:44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</w:t>
        </w:r>
      </w:ins>
      <w:ins w:id="78" w:author="CT_109b_1" w:date="2020-04-16T10:42:00Z">
        <w:r w:rsidR="00A72871">
          <w:rPr>
            <w:lang w:val="en-US" w:eastAsia="zh-CN"/>
          </w:rPr>
          <w:t>7</w:t>
        </w:r>
      </w:ins>
      <w:ins w:id="79" w:author="CT_109b_1" w:date="2020-04-16T05:44:00Z">
        <w:r w:rsidRPr="007048EE">
          <w:rPr>
            <w:lang w:eastAsia="zh-CN"/>
          </w:rPr>
          <w:tab/>
        </w:r>
        <w:proofErr w:type="spellStart"/>
        <w:r w:rsidRPr="006B0287">
          <w:rPr>
            <w:i/>
            <w:lang w:val="en-US" w:eastAsia="zh-CN"/>
          </w:rPr>
          <w:t>uplinkPowerSharing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13292C97" w14:textId="06A06590" w:rsidR="00A336FD" w:rsidRDefault="00A336FD" w:rsidP="00A336FD">
      <w:pPr>
        <w:rPr>
          <w:ins w:id="80" w:author="CT_109b_1" w:date="2020-04-16T05:44:00Z"/>
          <w:lang w:eastAsia="zh-CN"/>
        </w:rPr>
      </w:pPr>
      <w:ins w:id="81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whether the UE supports UL power sharing during DAPS handover.</w:t>
        </w:r>
      </w:ins>
    </w:p>
    <w:p w14:paraId="09D17140" w14:textId="77777777" w:rsidR="00452928" w:rsidRPr="00A336FD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2F26B6F" w14:textId="77777777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3"/>
      </w:pPr>
      <w:bookmarkStart w:id="82" w:name="_Toc37236987"/>
      <w:r w:rsidRPr="000A51F6">
        <w:t>4.3.30</w:t>
      </w:r>
      <w:r w:rsidRPr="000A51F6">
        <w:tab/>
        <w:t>Mobility enhancement parameters</w:t>
      </w:r>
      <w:bookmarkEnd w:id="82"/>
    </w:p>
    <w:p w14:paraId="293CC4E0" w14:textId="77777777" w:rsidR="003112EE" w:rsidRPr="000A51F6" w:rsidRDefault="003112EE" w:rsidP="003112EE">
      <w:pPr>
        <w:pStyle w:val="4"/>
        <w:rPr>
          <w:i/>
          <w:iCs/>
        </w:rPr>
      </w:pPr>
      <w:bookmarkStart w:id="83" w:name="_Toc29241579"/>
      <w:bookmarkStart w:id="84" w:name="_Toc37153048"/>
      <w:bookmarkStart w:id="85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83"/>
      <w:bookmarkEnd w:id="84"/>
      <w:bookmarkEnd w:id="85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4"/>
        <w:rPr>
          <w:i/>
          <w:iCs/>
          <w:lang w:eastAsia="zh-CN"/>
        </w:rPr>
      </w:pPr>
      <w:bookmarkStart w:id="86" w:name="_Toc29241580"/>
      <w:bookmarkStart w:id="87" w:name="_Toc37153049"/>
      <w:bookmarkStart w:id="88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86"/>
      <w:bookmarkEnd w:id="87"/>
      <w:bookmarkEnd w:id="88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045F57B5" w14:textId="77777777" w:rsidR="00A336FD" w:rsidRPr="007666CB" w:rsidRDefault="00A336FD" w:rsidP="00A336FD">
      <w:pPr>
        <w:pStyle w:val="4"/>
        <w:rPr>
          <w:ins w:id="89" w:author="CT_109b_1" w:date="2020-04-16T05:45:00Z"/>
          <w:lang w:val="en-US"/>
        </w:rPr>
      </w:pPr>
      <w:ins w:id="90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91" w:author="CT_109b_1" w:date="2020-04-16T05:45:00Z"/>
          <w:lang w:eastAsia="x-none"/>
        </w:rPr>
      </w:pPr>
      <w:ins w:id="92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4"/>
        <w:rPr>
          <w:ins w:id="93" w:author="CT_109b_1" w:date="2020-04-16T05:45:00Z"/>
          <w:lang w:val="en-US"/>
        </w:rPr>
      </w:pPr>
      <w:ins w:id="94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95" w:author="CT_109b_1" w:date="2020-04-16T05:45:00Z"/>
          <w:lang w:eastAsia="x-none"/>
        </w:rPr>
      </w:pPr>
      <w:ins w:id="96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4"/>
        <w:rPr>
          <w:ins w:id="97" w:author="CT_109b_1" w:date="2020-04-16T05:45:00Z"/>
          <w:lang w:val="en-US"/>
        </w:rPr>
      </w:pPr>
      <w:ins w:id="98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99" w:author="CT_110_2" w:date="2020-05-20T03:33:00Z">
        <w:r w:rsidR="00B93594">
          <w:rPr>
            <w:i/>
          </w:rPr>
          <w:t>-</w:t>
        </w:r>
      </w:ins>
      <w:ins w:id="100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22FB6271" w14:textId="77777777" w:rsidR="00A336FD" w:rsidRPr="007048EE" w:rsidRDefault="00A336FD" w:rsidP="00A336FD">
      <w:pPr>
        <w:rPr>
          <w:ins w:id="101" w:author="CT_109b_1" w:date="2020-04-16T05:45:00Z"/>
          <w:lang w:eastAsia="x-none"/>
        </w:rPr>
      </w:pPr>
      <w:ins w:id="102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17354" w14:textId="77777777" w:rsidR="0080360B" w:rsidRDefault="0080360B">
      <w:pPr>
        <w:spacing w:after="0"/>
      </w:pPr>
      <w:r>
        <w:separator/>
      </w:r>
    </w:p>
  </w:endnote>
  <w:endnote w:type="continuationSeparator" w:id="0">
    <w:p w14:paraId="6612F6A9" w14:textId="77777777" w:rsidR="0080360B" w:rsidRDefault="0080360B">
      <w:pPr>
        <w:spacing w:after="0"/>
      </w:pPr>
      <w:r>
        <w:continuationSeparator/>
      </w:r>
    </w:p>
  </w:endnote>
  <w:endnote w:type="continuationNotice" w:id="1">
    <w:p w14:paraId="537653B3" w14:textId="77777777" w:rsidR="0080360B" w:rsidRDefault="0080360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ZapfDingbats">
    <w:altName w:val="Wingdings"/>
    <w:charset w:val="02"/>
    <w:family w:val="decorative"/>
    <w:pitch w:val="default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586A96" w:rsidRDefault="00586A96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1F694C" w14:textId="77777777" w:rsidR="0080360B" w:rsidRDefault="0080360B">
      <w:pPr>
        <w:spacing w:after="0"/>
      </w:pPr>
      <w:r>
        <w:separator/>
      </w:r>
    </w:p>
  </w:footnote>
  <w:footnote w:type="continuationSeparator" w:id="0">
    <w:p w14:paraId="6C38375F" w14:textId="77777777" w:rsidR="0080360B" w:rsidRDefault="0080360B">
      <w:pPr>
        <w:spacing w:after="0"/>
      </w:pPr>
      <w:r>
        <w:continuationSeparator/>
      </w:r>
    </w:p>
  </w:footnote>
  <w:footnote w:type="continuationNotice" w:id="1">
    <w:p w14:paraId="7D1B629C" w14:textId="77777777" w:rsidR="0080360B" w:rsidRDefault="0080360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T_110_2">
    <w15:presenceInfo w15:providerId="None" w15:userId="CT_110_2"/>
  </w15:person>
  <w15:person w15:author="CT_109b_1">
    <w15:presenceInfo w15:providerId="None" w15:userId="CT_109b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uiPriority="99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1764C3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1764C3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1764C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1764C3"/>
    <w:pPr>
      <w:outlineLvl w:val="5"/>
    </w:pPr>
  </w:style>
  <w:style w:type="paragraph" w:styleId="7">
    <w:name w:val="heading 7"/>
    <w:basedOn w:val="H6"/>
    <w:next w:val="a"/>
    <w:link w:val="70"/>
    <w:qFormat/>
    <w:rsid w:val="001764C3"/>
    <w:pPr>
      <w:outlineLvl w:val="6"/>
    </w:pPr>
  </w:style>
  <w:style w:type="paragraph" w:styleId="8">
    <w:name w:val="heading 8"/>
    <w:basedOn w:val="1"/>
    <w:next w:val="a"/>
    <w:link w:val="80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9">
    <w:name w:val="heading 9"/>
    <w:basedOn w:val="8"/>
    <w:next w:val="a"/>
    <w:link w:val="90"/>
    <w:qFormat/>
    <w:rsid w:val="001764C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3958A6"/>
    <w:rPr>
      <w:rFonts w:ascii="Arial" w:eastAsia="Times New Roman" w:hAnsi="Arial"/>
      <w:sz w:val="32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3958A6"/>
    <w:rPr>
      <w:rFonts w:ascii="Arial" w:eastAsia="Times New Roman" w:hAnsi="Arial"/>
      <w:sz w:val="28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locked/>
    <w:rsid w:val="003958A6"/>
    <w:rPr>
      <w:rFonts w:ascii="Arial" w:eastAsia="Times New Roman" w:hAnsi="Arial"/>
      <w:sz w:val="24"/>
    </w:rPr>
  </w:style>
  <w:style w:type="character" w:customStyle="1" w:styleId="50">
    <w:name w:val="标题 5 字符"/>
    <w:aliases w:val="h5 字符,Heading5 字符"/>
    <w:link w:val="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5"/>
    <w:next w:val="a"/>
    <w:rsid w:val="001764C3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3958A6"/>
    <w:rPr>
      <w:rFonts w:ascii="Arial" w:eastAsia="Times New Roman" w:hAnsi="Arial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a3">
    <w:name w:val="header"/>
    <w:aliases w:val="header odd,header,header odd1,header odd2"/>
    <w:link w:val="a4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a4">
    <w:name w:val="页眉 字符"/>
    <w:aliases w:val="header odd 字符,header 字符,header odd1 字符,header odd2 字符"/>
    <w:link w:val="a3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1764C3"/>
    <w:pPr>
      <w:jc w:val="center"/>
    </w:pPr>
    <w:rPr>
      <w:i/>
      <w:lang w:val="x-none" w:eastAsia="x-none"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1"/>
    <w:next w:val="a"/>
    <w:rsid w:val="001764C3"/>
    <w:pPr>
      <w:outlineLvl w:val="9"/>
    </w:pPr>
  </w:style>
  <w:style w:type="paragraph" w:customStyle="1" w:styleId="NO">
    <w:name w:val="NO"/>
    <w:basedOn w:val="a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a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a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a7"/>
    <w:link w:val="B1Char1"/>
    <w:qFormat/>
    <w:rsid w:val="001764C3"/>
    <w:rPr>
      <w:lang w:val="x-none" w:eastAsia="x-none"/>
    </w:rPr>
  </w:style>
  <w:style w:type="paragraph" w:styleId="a7">
    <w:name w:val="List"/>
    <w:basedOn w:val="a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a"/>
    <w:uiPriority w:val="39"/>
    <w:rsid w:val="001764C3"/>
    <w:pPr>
      <w:ind w:left="1985" w:hanging="1985"/>
    </w:pPr>
  </w:style>
  <w:style w:type="paragraph" w:styleId="TOC7">
    <w:name w:val="toc 7"/>
    <w:basedOn w:val="TOC6"/>
    <w:next w:val="a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1764C3"/>
    <w:rPr>
      <w:lang w:val="x-none" w:eastAsia="x-none"/>
    </w:rPr>
  </w:style>
  <w:style w:type="paragraph" w:styleId="21">
    <w:name w:val="List 2"/>
    <w:basedOn w:val="a7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31"/>
    <w:link w:val="B3Char2"/>
    <w:qFormat/>
    <w:rsid w:val="001764C3"/>
    <w:rPr>
      <w:lang w:val="x-none" w:eastAsia="x-none"/>
    </w:rPr>
  </w:style>
  <w:style w:type="paragraph" w:styleId="31">
    <w:name w:val="List 3"/>
    <w:basedOn w:val="21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41"/>
    <w:link w:val="B4Char"/>
    <w:qFormat/>
    <w:rsid w:val="001764C3"/>
    <w:rPr>
      <w:lang w:val="x-none" w:eastAsia="x-none"/>
    </w:rPr>
  </w:style>
  <w:style w:type="paragraph" w:styleId="41">
    <w:name w:val="List 4"/>
    <w:basedOn w:val="31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51"/>
    <w:link w:val="B5Char"/>
    <w:qFormat/>
    <w:rsid w:val="001764C3"/>
    <w:rPr>
      <w:lang w:val="x-none" w:eastAsia="x-none"/>
    </w:rPr>
  </w:style>
  <w:style w:type="paragraph" w:styleId="51">
    <w:name w:val="List 5"/>
    <w:basedOn w:val="41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22">
    <w:name w:val="index 2"/>
    <w:basedOn w:val="11"/>
    <w:rsid w:val="001764C3"/>
    <w:pPr>
      <w:ind w:left="284"/>
    </w:pPr>
  </w:style>
  <w:style w:type="paragraph" w:styleId="11">
    <w:name w:val="index 1"/>
    <w:basedOn w:val="a"/>
    <w:rsid w:val="001764C3"/>
    <w:pPr>
      <w:keepLines/>
      <w:spacing w:after="0"/>
    </w:pPr>
  </w:style>
  <w:style w:type="paragraph" w:styleId="23">
    <w:name w:val="List Number 2"/>
    <w:basedOn w:val="a8"/>
    <w:rsid w:val="001764C3"/>
    <w:pPr>
      <w:ind w:left="851"/>
    </w:pPr>
  </w:style>
  <w:style w:type="paragraph" w:styleId="a8">
    <w:name w:val="List Number"/>
    <w:basedOn w:val="a7"/>
    <w:rsid w:val="001764C3"/>
  </w:style>
  <w:style w:type="character" w:styleId="a9">
    <w:name w:val="footnote reference"/>
    <w:rsid w:val="001764C3"/>
    <w:rPr>
      <w:b/>
      <w:position w:val="6"/>
      <w:sz w:val="16"/>
    </w:rPr>
  </w:style>
  <w:style w:type="paragraph" w:styleId="aa">
    <w:name w:val="footnote text"/>
    <w:basedOn w:val="a"/>
    <w:link w:val="ab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</w:rPr>
  </w:style>
  <w:style w:type="paragraph" w:styleId="24">
    <w:name w:val="List Bullet 2"/>
    <w:basedOn w:val="ac"/>
    <w:rsid w:val="001764C3"/>
    <w:pPr>
      <w:ind w:left="851"/>
    </w:pPr>
  </w:style>
  <w:style w:type="paragraph" w:styleId="ac">
    <w:name w:val="List Bullet"/>
    <w:basedOn w:val="a7"/>
    <w:rsid w:val="001764C3"/>
  </w:style>
  <w:style w:type="paragraph" w:styleId="32">
    <w:name w:val="List Bullet 3"/>
    <w:basedOn w:val="24"/>
    <w:rsid w:val="001764C3"/>
    <w:pPr>
      <w:ind w:left="1135"/>
    </w:pPr>
  </w:style>
  <w:style w:type="paragraph" w:styleId="42">
    <w:name w:val="List Bullet 4"/>
    <w:basedOn w:val="32"/>
    <w:rsid w:val="001764C3"/>
    <w:pPr>
      <w:ind w:left="1418"/>
    </w:pPr>
  </w:style>
  <w:style w:type="paragraph" w:styleId="52">
    <w:name w:val="List Bullet 5"/>
    <w:basedOn w:val="42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ae">
    <w:name w:val="List Paragraph"/>
    <w:basedOn w:val="a"/>
    <w:link w:val="af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af0">
    <w:name w:val="Balloon Text"/>
    <w:basedOn w:val="a"/>
    <w:link w:val="af1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af2">
    <w:name w:val="annotation reference"/>
    <w:uiPriority w:val="99"/>
    <w:qFormat/>
    <w:rsid w:val="008B4612"/>
    <w:rPr>
      <w:sz w:val="16"/>
    </w:rPr>
  </w:style>
  <w:style w:type="paragraph" w:styleId="af3">
    <w:name w:val="annotation text"/>
    <w:basedOn w:val="a"/>
    <w:link w:val="af4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af4">
    <w:name w:val="批注文字 字符"/>
    <w:basedOn w:val="a0"/>
    <w:link w:val="af3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af5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a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af6">
    <w:name w:val="annotation subject"/>
    <w:basedOn w:val="af3"/>
    <w:next w:val="af3"/>
    <w:link w:val="af7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af7">
    <w:name w:val="批注主题 字符"/>
    <w:basedOn w:val="af4"/>
    <w:link w:val="af6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a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af8">
    <w:name w:val="index heading"/>
    <w:basedOn w:val="a"/>
    <w:next w:val="a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a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a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a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a"/>
    <w:next w:val="a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a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a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a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af9">
    <w:name w:val="caption"/>
    <w:basedOn w:val="a"/>
    <w:next w:val="a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afa">
    <w:name w:val="FollowedHyperlink"/>
    <w:rsid w:val="00586A96"/>
    <w:rPr>
      <w:color w:val="800080"/>
      <w:u w:val="single"/>
    </w:rPr>
  </w:style>
  <w:style w:type="paragraph" w:styleId="afb">
    <w:name w:val="Document Map"/>
    <w:basedOn w:val="a"/>
    <w:link w:val="afc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afc">
    <w:name w:val="文档结构图 字符"/>
    <w:basedOn w:val="a0"/>
    <w:link w:val="afb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afd">
    <w:name w:val="Plain Text"/>
    <w:basedOn w:val="a"/>
    <w:link w:val="afe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afe">
    <w:name w:val="纯文本 字符"/>
    <w:basedOn w:val="a0"/>
    <w:link w:val="afd"/>
    <w:rsid w:val="00586A96"/>
    <w:rPr>
      <w:rFonts w:ascii="Courier New" w:eastAsia="Times New Roman" w:hAnsi="Courier New"/>
      <w:lang w:val="nb-NO" w:eastAsia="en-US"/>
    </w:rPr>
  </w:style>
  <w:style w:type="paragraph" w:styleId="aff">
    <w:name w:val="Body Text"/>
    <w:basedOn w:val="a"/>
    <w:link w:val="aff0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aff0">
    <w:name w:val="正文文本 字符"/>
    <w:basedOn w:val="a0"/>
    <w:link w:val="aff"/>
    <w:rsid w:val="00586A96"/>
    <w:rPr>
      <w:rFonts w:eastAsia="Times New Roman"/>
      <w:lang w:val="en-GB" w:eastAsia="en-US"/>
    </w:rPr>
  </w:style>
  <w:style w:type="character" w:styleId="aff1">
    <w:name w:val="page number"/>
    <w:basedOn w:val="a0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2">
    <w:name w:val="Table Grid"/>
    <w:basedOn w:val="a1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af3"/>
    <w:next w:val="af3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aff3">
    <w:name w:val="Body Text Indent"/>
    <w:basedOn w:val="a"/>
    <w:link w:val="aff4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aff4">
    <w:name w:val="正文文本缩进 字符"/>
    <w:basedOn w:val="a0"/>
    <w:link w:val="aff3"/>
    <w:rsid w:val="00586A96"/>
    <w:rPr>
      <w:rFonts w:eastAsia="MS Mincho"/>
      <w:sz w:val="22"/>
      <w:lang w:val="x-none" w:eastAsia="zh-CN"/>
    </w:rPr>
  </w:style>
  <w:style w:type="paragraph" w:styleId="25">
    <w:name w:val="Body Text 2"/>
    <w:basedOn w:val="a"/>
    <w:link w:val="26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26">
    <w:name w:val="正文文本 2 字符"/>
    <w:basedOn w:val="a0"/>
    <w:link w:val="25"/>
    <w:rsid w:val="00586A96"/>
    <w:rPr>
      <w:rFonts w:eastAsia="MS Mincho"/>
      <w:sz w:val="24"/>
      <w:lang w:val="x-none" w:eastAsia="en-GB"/>
    </w:rPr>
  </w:style>
  <w:style w:type="character" w:styleId="aff5">
    <w:name w:val="Strong"/>
    <w:uiPriority w:val="22"/>
    <w:qFormat/>
    <w:rsid w:val="00586A96"/>
    <w:rPr>
      <w:b/>
      <w:bCs/>
    </w:rPr>
  </w:style>
  <w:style w:type="character" w:customStyle="1" w:styleId="af">
    <w:name w:val="列表段落 字符"/>
    <w:link w:val="ae"/>
    <w:uiPriority w:val="34"/>
    <w:locked/>
    <w:rsid w:val="00586A96"/>
    <w:rPr>
      <w:rFonts w:eastAsia="Times New Roman"/>
      <w:lang w:val="en-GB" w:eastAsia="en-US"/>
    </w:rPr>
  </w:style>
  <w:style w:type="character" w:styleId="HTML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12">
    <w:name w:val="Table Grid 1"/>
    <w:basedOn w:val="a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3">
    <w:name w:val="リストなし1"/>
    <w:next w:val="a2"/>
    <w:uiPriority w:val="99"/>
    <w:semiHidden/>
    <w:unhideWhenUsed/>
    <w:rsid w:val="00586A96"/>
  </w:style>
  <w:style w:type="table" w:customStyle="1" w:styleId="14">
    <w:name w:val="表 (格子)1"/>
    <w:basedOn w:val="a1"/>
    <w:next w:val="aff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586A96"/>
  </w:style>
  <w:style w:type="numbering" w:customStyle="1" w:styleId="NoList2">
    <w:name w:val="No List2"/>
    <w:next w:val="a2"/>
    <w:uiPriority w:val="99"/>
    <w:semiHidden/>
    <w:rsid w:val="00586A96"/>
  </w:style>
  <w:style w:type="numbering" w:customStyle="1" w:styleId="111">
    <w:name w:val="リストなし11"/>
    <w:next w:val="a2"/>
    <w:uiPriority w:val="99"/>
    <w:semiHidden/>
    <w:unhideWhenUsed/>
    <w:rsid w:val="00586A96"/>
  </w:style>
  <w:style w:type="numbering" w:customStyle="1" w:styleId="NoList3">
    <w:name w:val="No List3"/>
    <w:next w:val="a2"/>
    <w:uiPriority w:val="99"/>
    <w:semiHidden/>
    <w:unhideWhenUsed/>
    <w:rsid w:val="00586A96"/>
  </w:style>
  <w:style w:type="table" w:customStyle="1" w:styleId="TableGrid1">
    <w:name w:val="Table Grid1"/>
    <w:basedOn w:val="a1"/>
    <w:next w:val="aff2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11146D-951C-4F07-BDFF-504A67B4B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4</TotalTime>
  <Pages>3</Pages>
  <Words>827</Words>
  <Characters>4715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55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CT_110_2</cp:lastModifiedBy>
  <cp:revision>25</cp:revision>
  <cp:lastPrinted>2017-05-08T10:55:00Z</cp:lastPrinted>
  <dcterms:created xsi:type="dcterms:W3CDTF">2020-04-15T18:28:00Z</dcterms:created>
  <dcterms:modified xsi:type="dcterms:W3CDTF">2020-05-19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